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Tarapacá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b814f00a02c162ef5e5382b4ecf3c2fdd6f693f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62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 </w:t>
      </w:r>
      <w:r>
        <w:t xml:space="preserve">(2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86 UFs), seguida por l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42 UFs)</w:t>
      </w:r>
    </w:p>
    <w:bookmarkStart w:id="26" w:name="X31d678b257e504e0e48d1ddb4a15d6c0d545835"/>
    <w:p>
      <w:pPr>
        <w:pStyle w:val="Heading2"/>
      </w:pPr>
      <w:r>
        <w:t xml:space="preserve">2.1 Localización UFs en la Región de Tarapacá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tarapacá-por-sector"/>
    <w:p>
      <w:pPr>
        <w:pStyle w:val="Heading2"/>
      </w:pPr>
      <w:r>
        <w:t xml:space="preserve">2.3 UFs de la Región de Tarapacá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a58ce2d8f970183bd939e925520de5fbd4249ba"/>
    <w:p>
      <w:pPr>
        <w:pStyle w:val="Heading2"/>
      </w:pPr>
      <w:r>
        <w:t xml:space="preserve">2.4 Las 5 Categorías Económicas de Región de Tarapacá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Tarapacá ocupa el lugar 15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</w:t>
      </w:r>
      <w:r>
        <w:rPr>
          <w:bCs/>
          <w:b/>
        </w:rPr>
        <w:t xml:space="preserve">2,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Tarapacá</w:t>
      </w:r>
      <w:r>
        <w:t xml:space="preserve">, 73,1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Tarapacá (11) seguida por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6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2a2d32fadd09f5783ff9b9fa5470d35d7852fd"/>
    <w:p>
      <w:pPr>
        <w:pStyle w:val="Heading3"/>
      </w:pPr>
      <w:r>
        <w:t xml:space="preserve">FDC asociadas a la Región de Tarapacá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c32e42a2a32695996e57e41eb2fcf3d3444bda6"/>
    <w:p>
      <w:pPr>
        <w:pStyle w:val="Heading3"/>
      </w:pPr>
      <w:r>
        <w:t xml:space="preserve">Distribución de FDC asociadas a la Región de Tarapacá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9793c2f724c5bbc786c0142b4a93a7dbbb6ee66"/>
    <w:p>
      <w:pPr>
        <w:pStyle w:val="Heading3"/>
      </w:pPr>
      <w:r>
        <w:t xml:space="preserve">FDC asociadas a la Región de Tarapacá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84a98f81e1b5d089c56eb0246ed42172f343eb2"/>
    <w:p>
      <w:pPr>
        <w:pStyle w:val="Heading3"/>
      </w:pPr>
      <w:r>
        <w:t xml:space="preserve">FDC asociadas a la Región de Tarapacá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Tarapacá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Tarapacá</dc:title>
  <dc:creator>Pablo Aguirre Hörmann</dc:creator>
  <cp:keywords/>
  <dcterms:created xsi:type="dcterms:W3CDTF">2022-10-10T20:09:15Z</dcterms:created>
  <dcterms:modified xsi:type="dcterms:W3CDTF">2022-10-10T20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